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5D9C6" w14:textId="77777777" w:rsidR="0016747F" w:rsidRDefault="00C516E1">
      <w:pPr>
        <w:spacing w:after="0" w:line="259" w:lineRule="auto"/>
        <w:ind w:right="460" w:firstLine="0"/>
        <w:jc w:val="right"/>
      </w:pPr>
      <w:r>
        <w:rPr>
          <w:b/>
          <w:sz w:val="22"/>
        </w:rPr>
        <w:t>Министерство науки и высшего образования Российской Федерации</w:t>
      </w:r>
    </w:p>
    <w:p w14:paraId="11B03C0D" w14:textId="4A4EF8EA" w:rsidR="0016747F" w:rsidRDefault="00A97FA6">
      <w:pPr>
        <w:spacing w:after="0" w:line="248" w:lineRule="auto"/>
        <w:ind w:left="4067" w:hanging="2460"/>
        <w:jc w:val="lef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98C8CD9" wp14:editId="503632FD">
                <wp:simplePos x="0" y="0"/>
                <wp:positionH relativeFrom="column">
                  <wp:posOffset>-1270</wp:posOffset>
                </wp:positionH>
                <wp:positionV relativeFrom="paragraph">
                  <wp:posOffset>8255</wp:posOffset>
                </wp:positionV>
                <wp:extent cx="5758815" cy="1155700"/>
                <wp:effectExtent l="23495" t="0" r="27940" b="27305"/>
                <wp:wrapNone/>
                <wp:docPr id="15" name="Group 78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58815" cy="1155700"/>
                          <a:chOff x="0" y="0"/>
                          <a:chExt cx="57588" cy="11557"/>
                        </a:xfrm>
                      </wpg:grpSpPr>
                      <pic:pic xmlns:pic="http://schemas.openxmlformats.org/drawingml/2006/picture">
                        <pic:nvPicPr>
                          <pic:cNvPr id="16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08" cy="82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" name="Shape 77"/>
                        <wps:cNvSpPr>
                          <a:spLocks/>
                        </wps:cNvSpPr>
                        <wps:spPr bwMode="auto">
                          <a:xfrm>
                            <a:off x="0" y="11557"/>
                            <a:ext cx="57588" cy="0"/>
                          </a:xfrm>
                          <a:custGeom>
                            <a:avLst/>
                            <a:gdLst>
                              <a:gd name="T0" fmla="*/ 5758815 w 5758815"/>
                              <a:gd name="T1" fmla="*/ 0 w 5758815"/>
                              <a:gd name="T2" fmla="*/ 0 w 5758815"/>
                              <a:gd name="T3" fmla="*/ 5758815 w 575881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58815">
                                <a:moveTo>
                                  <a:pt x="575881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153FE6" id="Group 78418" o:spid="_x0000_s1026" style="position:absolute;margin-left:-.1pt;margin-top:.65pt;width:453.45pt;height:91pt;z-index:-251658240" coordsize="57588,1155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7308;height:8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">
                  <v:imagedata r:id="rId8" o:title=""/>
                </v:shape>
                <v:shape id="Shape 77" o:spid="_x0000_s1028" style="position:absolute;top:11557;width:57588;height:0;visibility:visible;mso-wrap-style:square;v-text-anchor:top" coordsize="575881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" path="m5758815,l,e" filled="f" strokeweight="3pt">
                  <v:path arrowok="t" o:connecttype="custom" o:connectlocs="57588,0;0,0" o:connectangles="0,0" textboxrect="0,0,5758815,0"/>
                </v:shape>
              </v:group>
            </w:pict>
          </mc:Fallback>
        </mc:AlternateContent>
      </w:r>
      <w:r w:rsidR="00C516E1">
        <w:rPr>
          <w:b/>
          <w:sz w:val="22"/>
        </w:rPr>
        <w:t>Федеральное государственное бюджетное образовательное учреждение высшего образования</w:t>
      </w:r>
    </w:p>
    <w:p w14:paraId="30FC7E43" w14:textId="77777777" w:rsidR="0016747F" w:rsidRDefault="00C516E1">
      <w:pPr>
        <w:spacing w:after="0" w:line="248" w:lineRule="auto"/>
        <w:ind w:left="1979" w:right="714" w:hanging="10"/>
        <w:jc w:val="center"/>
      </w:pPr>
      <w:r>
        <w:rPr>
          <w:b/>
          <w:sz w:val="22"/>
        </w:rPr>
        <w:t>«Московский государственный технический университет имени Н.Э. Баумана</w:t>
      </w:r>
    </w:p>
    <w:p w14:paraId="6184AB60" w14:textId="77777777" w:rsidR="0016747F" w:rsidRDefault="00C516E1">
      <w:pPr>
        <w:spacing w:after="0" w:line="248" w:lineRule="auto"/>
        <w:ind w:left="2654" w:firstLine="0"/>
        <w:jc w:val="left"/>
      </w:pPr>
      <w:r>
        <w:rPr>
          <w:b/>
          <w:sz w:val="22"/>
        </w:rPr>
        <w:t>(национальный исследовательский университет)»</w:t>
      </w:r>
    </w:p>
    <w:p w14:paraId="39AF7650" w14:textId="77777777" w:rsidR="0016747F" w:rsidRDefault="00C516E1">
      <w:pPr>
        <w:spacing w:after="0" w:line="248" w:lineRule="auto"/>
        <w:ind w:left="1979" w:right="712" w:hanging="10"/>
        <w:jc w:val="center"/>
      </w:pPr>
      <w:r>
        <w:rPr>
          <w:b/>
          <w:sz w:val="22"/>
        </w:rPr>
        <w:t>(МГТУ им. Н.Э. Баумана)</w:t>
      </w:r>
    </w:p>
    <w:p w14:paraId="1B5ABF3F" w14:textId="77777777" w:rsidR="0016747F" w:rsidRDefault="00C516E1">
      <w:pPr>
        <w:spacing w:after="456" w:line="259" w:lineRule="auto"/>
        <w:ind w:left="564" w:firstLine="0"/>
        <w:jc w:val="center"/>
      </w:pPr>
      <w:r>
        <w:t xml:space="preserve"> </w:t>
      </w:r>
    </w:p>
    <w:p w14:paraId="036781BF" w14:textId="77777777" w:rsidR="0016747F" w:rsidRDefault="00C516E1">
      <w:pPr>
        <w:tabs>
          <w:tab w:val="center" w:pos="5101"/>
        </w:tabs>
        <w:spacing w:line="259" w:lineRule="auto"/>
        <w:ind w:left="-15" w:firstLine="0"/>
        <w:jc w:val="left"/>
      </w:pPr>
      <w:r>
        <w:t>ФАКУЛЬТЕТ</w:t>
      </w:r>
      <w:r>
        <w:tab/>
        <w:t>Информатика, искусственный интеллект и системы управления</w:t>
      </w:r>
    </w:p>
    <w:p w14:paraId="34E93628" w14:textId="29FF4621" w:rsidR="0016747F" w:rsidRDefault="00A97FA6">
      <w:pPr>
        <w:spacing w:after="255" w:line="259" w:lineRule="auto"/>
        <w:ind w:left="154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0740A0E8" wp14:editId="47949404">
                <wp:extent cx="4522470" cy="6350"/>
                <wp:effectExtent l="12065" t="12700" r="8890" b="0"/>
                <wp:docPr id="13" name="Group 78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22470" cy="6350"/>
                          <a:chOff x="0" y="0"/>
                          <a:chExt cx="45224" cy="63"/>
                        </a:xfrm>
                      </wpg:grpSpPr>
                      <wps:wsp>
                        <wps:cNvPr id="14" name="Shape 1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5224" cy="0"/>
                          </a:xfrm>
                          <a:custGeom>
                            <a:avLst/>
                            <a:gdLst>
                              <a:gd name="T0" fmla="*/ 0 w 4522470"/>
                              <a:gd name="T1" fmla="*/ 4522470 w 4522470"/>
                              <a:gd name="T2" fmla="*/ 0 w 4522470"/>
                              <a:gd name="T3" fmla="*/ 4522470 w 452247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4522470">
                                <a:moveTo>
                                  <a:pt x="0" y="0"/>
                                </a:moveTo>
                                <a:lnTo>
                                  <a:pt x="452247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53EE97" id="Group 78419" o:spid="_x0000_s1026" style="width:356.1pt;height:.5pt;mso-position-horizontal-relative:char;mso-position-vertical-relative:line" coordsize="45224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">
                <v:shape id="Shape 17" o:spid="_x0000_s1027" style="position:absolute;width:45224;height:0;visibility:visible;mso-wrap-style:square;v-text-anchor:top" coordsize="452247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" path="m,l4522470,e" filled="f" strokeweight=".5pt">
                  <v:path arrowok="t" o:connecttype="custom" o:connectlocs="0,0;45224,0" o:connectangles="0,0" textboxrect="0,0,4522470,0"/>
                </v:shape>
                <w10:anchorlock/>
              </v:group>
            </w:pict>
          </mc:Fallback>
        </mc:AlternateContent>
      </w:r>
    </w:p>
    <w:p w14:paraId="71CF7817" w14:textId="77777777" w:rsidR="0016747F" w:rsidRDefault="00C516E1">
      <w:pPr>
        <w:tabs>
          <w:tab w:val="center" w:pos="5103"/>
        </w:tabs>
        <w:spacing w:line="259" w:lineRule="auto"/>
        <w:ind w:left="-15" w:firstLine="0"/>
        <w:jc w:val="left"/>
      </w:pPr>
      <w:r>
        <w:t>КАФЕДРА</w:t>
      </w:r>
      <w:r>
        <w:tab/>
        <w:t>Системы обработки информации и управления</w:t>
      </w:r>
    </w:p>
    <w:p w14:paraId="3F3F0936" w14:textId="57417230" w:rsidR="0016747F" w:rsidRDefault="00A97FA6">
      <w:pPr>
        <w:spacing w:after="1467" w:line="259" w:lineRule="auto"/>
        <w:ind w:left="154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5120D98D" wp14:editId="537554C2">
                <wp:extent cx="4522470" cy="6350"/>
                <wp:effectExtent l="12065" t="13335" r="8890" b="0"/>
                <wp:docPr id="11" name="Group 78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22470" cy="6350"/>
                          <a:chOff x="0" y="0"/>
                          <a:chExt cx="45224" cy="63"/>
                        </a:xfrm>
                      </wpg:grpSpPr>
                      <wps:wsp>
                        <wps:cNvPr id="12" name="Shape 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5224" cy="0"/>
                          </a:xfrm>
                          <a:custGeom>
                            <a:avLst/>
                            <a:gdLst>
                              <a:gd name="T0" fmla="*/ 0 w 4522470"/>
                              <a:gd name="T1" fmla="*/ 4522470 w 4522470"/>
                              <a:gd name="T2" fmla="*/ 0 w 4522470"/>
                              <a:gd name="T3" fmla="*/ 4522470 w 452247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4522470">
                                <a:moveTo>
                                  <a:pt x="0" y="0"/>
                                </a:moveTo>
                                <a:lnTo>
                                  <a:pt x="452247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8B7796A" id="Group 78420" o:spid="_x0000_s1026" style="width:356.1pt;height:.5pt;mso-position-horizontal-relative:char;mso-position-vertical-relative:line" coordsize="45224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">
                <v:shape id="Shape 18" o:spid="_x0000_s1027" style="position:absolute;width:45224;height:0;visibility:visible;mso-wrap-style:square;v-text-anchor:top" coordsize="452247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" path="m,l4522470,e" filled="f" strokeweight=".5pt">
                  <v:path arrowok="t" o:connecttype="custom" o:connectlocs="0,0;45224,0" o:connectangles="0,0" textboxrect="0,0,4522470,0"/>
                </v:shape>
                <w10:anchorlock/>
              </v:group>
            </w:pict>
          </mc:Fallback>
        </mc:AlternateContent>
      </w:r>
    </w:p>
    <w:p w14:paraId="70512405" w14:textId="02A35F6B" w:rsidR="0016747F" w:rsidRDefault="00C516E1">
      <w:pPr>
        <w:spacing w:after="484" w:line="357" w:lineRule="auto"/>
        <w:ind w:left="1218" w:right="1215" w:hanging="10"/>
        <w:jc w:val="center"/>
      </w:pPr>
      <w:r>
        <w:rPr>
          <w:b/>
          <w:sz w:val="28"/>
        </w:rPr>
        <w:t>Методические указания к лабораторным работам по курсу «</w:t>
      </w:r>
      <w:r w:rsidR="00503B0B">
        <w:rPr>
          <w:b/>
          <w:sz w:val="28"/>
        </w:rPr>
        <w:t>Машинное обучение</w:t>
      </w:r>
      <w:r>
        <w:rPr>
          <w:b/>
          <w:sz w:val="28"/>
        </w:rPr>
        <w:t>»</w:t>
      </w:r>
    </w:p>
    <w:p w14:paraId="73DFD7FD" w14:textId="41C0657A" w:rsidR="0016747F" w:rsidRDefault="00C516E1">
      <w:pPr>
        <w:spacing w:after="134" w:line="259" w:lineRule="auto"/>
        <w:ind w:left="1218" w:right="1214" w:hanging="10"/>
        <w:jc w:val="center"/>
      </w:pPr>
      <w:r>
        <w:rPr>
          <w:b/>
          <w:sz w:val="28"/>
        </w:rPr>
        <w:t>Лабораторная работа №</w:t>
      </w:r>
      <w:r w:rsidR="00956C73">
        <w:rPr>
          <w:b/>
          <w:sz w:val="28"/>
        </w:rPr>
        <w:t>2</w:t>
      </w:r>
    </w:p>
    <w:p w14:paraId="6D6DEEA2" w14:textId="3583D415" w:rsidR="0016747F" w:rsidRDefault="00C516E1">
      <w:pPr>
        <w:spacing w:after="1450" w:line="357" w:lineRule="auto"/>
        <w:ind w:left="1218" w:right="1142" w:hanging="10"/>
        <w:jc w:val="center"/>
        <w:rPr>
          <w:b/>
          <w:sz w:val="28"/>
        </w:rPr>
      </w:pPr>
      <w:r>
        <w:rPr>
          <w:b/>
          <w:sz w:val="28"/>
        </w:rPr>
        <w:t>«</w:t>
      </w:r>
      <w:r w:rsidR="00956C73">
        <w:rPr>
          <w:b/>
          <w:sz w:val="28"/>
        </w:rPr>
        <w:t>Обработка признаков(часть1)</w:t>
      </w:r>
    </w:p>
    <w:p w14:paraId="2AB3837E" w14:textId="77777777" w:rsidR="00503B0B" w:rsidRDefault="00503B0B">
      <w:pPr>
        <w:spacing w:after="1450" w:line="357" w:lineRule="auto"/>
        <w:ind w:left="1218" w:right="1142" w:hanging="10"/>
        <w:jc w:val="center"/>
      </w:pPr>
    </w:p>
    <w:p w14:paraId="221EC264" w14:textId="3409E47F" w:rsidR="0016747F" w:rsidRDefault="00503B0B" w:rsidP="00503B0B">
      <w:pPr>
        <w:spacing w:after="2520" w:line="494" w:lineRule="auto"/>
        <w:ind w:hanging="10"/>
        <w:jc w:val="center"/>
      </w:pPr>
      <w:r>
        <w:rPr>
          <w:sz w:val="28"/>
        </w:rPr>
        <w:t>Выполнил</w:t>
      </w:r>
      <w:r w:rsidR="005F063B">
        <w:rPr>
          <w:sz w:val="28"/>
        </w:rPr>
        <w:t xml:space="preserve"> </w:t>
      </w:r>
      <w:r w:rsidR="00515A71">
        <w:rPr>
          <w:sz w:val="28"/>
        </w:rPr>
        <w:t>Уляшин В.В.</w:t>
      </w:r>
      <w:r w:rsidR="005F063B">
        <w:rPr>
          <w:sz w:val="28"/>
        </w:rPr>
        <w:t xml:space="preserve"> (ИУ5-2</w:t>
      </w:r>
      <w:r w:rsidR="00515A71">
        <w:rPr>
          <w:sz w:val="28"/>
        </w:rPr>
        <w:t>3</w:t>
      </w:r>
      <w:r w:rsidR="005F063B">
        <w:rPr>
          <w:sz w:val="28"/>
        </w:rPr>
        <w:t>М)</w:t>
      </w:r>
    </w:p>
    <w:p w14:paraId="11144A1A" w14:textId="4D26EBAB" w:rsidR="0016747F" w:rsidRDefault="00C516E1">
      <w:pPr>
        <w:spacing w:after="0" w:line="259" w:lineRule="auto"/>
        <w:ind w:right="4" w:firstLine="0"/>
        <w:jc w:val="center"/>
      </w:pPr>
      <w:r>
        <w:rPr>
          <w:sz w:val="28"/>
        </w:rPr>
        <w:t>Москва, 202</w:t>
      </w:r>
      <w:r w:rsidR="00503B0B">
        <w:rPr>
          <w:sz w:val="28"/>
        </w:rPr>
        <w:t>3</w:t>
      </w:r>
      <w:r>
        <w:rPr>
          <w:sz w:val="28"/>
        </w:rPr>
        <w:t xml:space="preserve"> г.</w:t>
      </w:r>
    </w:p>
    <w:p w14:paraId="4EE01B1F" w14:textId="6698F619" w:rsidR="0016747F" w:rsidRDefault="00C516E1" w:rsidP="00FC1830">
      <w:pPr>
        <w:pStyle w:val="1"/>
        <w:spacing w:after="318"/>
        <w:jc w:val="center"/>
      </w:pPr>
      <w:bookmarkStart w:id="0" w:name="_Hlk128432200"/>
      <w:r>
        <w:lastRenderedPageBreak/>
        <w:t>ЗАДАНИЕ</w:t>
      </w:r>
    </w:p>
    <w:p w14:paraId="4DFDEF69" w14:textId="53DD84D2" w:rsidR="002C24BD" w:rsidRPr="002C24BD" w:rsidRDefault="002C24BD" w:rsidP="002C24BD">
      <w:pPr>
        <w:spacing w:before="100" w:beforeAutospacing="1" w:after="100" w:afterAutospacing="1" w:line="240" w:lineRule="auto"/>
        <w:rPr>
          <w:color w:val="auto"/>
          <w:sz w:val="28"/>
          <w:szCs w:val="24"/>
        </w:rPr>
      </w:pPr>
      <w:r w:rsidRPr="002C24BD">
        <w:rPr>
          <w:rStyle w:val="a5"/>
          <w:color w:val="1F2328"/>
          <w:sz w:val="28"/>
          <w:shd w:val="clear" w:color="auto" w:fill="FFFFFF"/>
        </w:rPr>
        <w:t>Цель лабораторной работы:</w:t>
      </w:r>
      <w:r w:rsidRPr="002C24BD">
        <w:rPr>
          <w:color w:val="1F2328"/>
          <w:sz w:val="28"/>
          <w:shd w:val="clear" w:color="auto" w:fill="FFFFFF"/>
        </w:rPr>
        <w:t> изучение продвинутых способов предварительной обработки данных для дальнейшего формирования моделей.</w:t>
      </w:r>
      <w:r w:rsidRPr="002C24BD">
        <w:rPr>
          <w:color w:val="auto"/>
          <w:sz w:val="28"/>
          <w:szCs w:val="24"/>
        </w:rPr>
        <w:br/>
      </w:r>
    </w:p>
    <w:bookmarkEnd w:id="0"/>
    <w:p w14:paraId="78BAE12B" w14:textId="77777777" w:rsidR="002C24BD" w:rsidRPr="002C24BD" w:rsidRDefault="002C24BD" w:rsidP="002C24BD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color w:val="1F2328"/>
          <w:sz w:val="28"/>
          <w:szCs w:val="24"/>
        </w:rPr>
      </w:pPr>
      <w:r w:rsidRPr="002C24BD">
        <w:rPr>
          <w:color w:val="1F2328"/>
          <w:sz w:val="28"/>
          <w:szCs w:val="24"/>
        </w:rPr>
        <w:t>Выбрать набор данных (</w:t>
      </w:r>
      <w:proofErr w:type="spellStart"/>
      <w:r w:rsidRPr="002C24BD">
        <w:rPr>
          <w:color w:val="1F2328"/>
          <w:sz w:val="28"/>
          <w:szCs w:val="24"/>
        </w:rPr>
        <w:t>датасет</w:t>
      </w:r>
      <w:proofErr w:type="spellEnd"/>
      <w:r w:rsidRPr="002C24BD">
        <w:rPr>
          <w:color w:val="1F2328"/>
          <w:sz w:val="28"/>
          <w:szCs w:val="24"/>
        </w:rPr>
        <w:t xml:space="preserve">), содержащий категориальные и числовые признаки и пропуски в данных. Для выполнения следующих пунктов можно использовать несколько различных наборов данных (один для обработки пропусков, другой для категориальных признаков и т.д.) Просьба не использовать </w:t>
      </w:r>
      <w:proofErr w:type="spellStart"/>
      <w:r w:rsidRPr="002C24BD">
        <w:rPr>
          <w:color w:val="1F2328"/>
          <w:sz w:val="28"/>
          <w:szCs w:val="24"/>
        </w:rPr>
        <w:t>датасет</w:t>
      </w:r>
      <w:proofErr w:type="spellEnd"/>
      <w:r w:rsidRPr="002C24BD">
        <w:rPr>
          <w:color w:val="1F2328"/>
          <w:sz w:val="28"/>
          <w:szCs w:val="24"/>
        </w:rPr>
        <w:t>, на котором данная задача решалась в лекции.</w:t>
      </w:r>
    </w:p>
    <w:p w14:paraId="345D3318" w14:textId="77777777" w:rsidR="002C24BD" w:rsidRPr="002C24BD" w:rsidRDefault="002C24BD" w:rsidP="002C24BD">
      <w:pPr>
        <w:numPr>
          <w:ilvl w:val="0"/>
          <w:numId w:val="13"/>
        </w:numPr>
        <w:shd w:val="clear" w:color="auto" w:fill="FFFFFF"/>
        <w:spacing w:before="60" w:after="100" w:afterAutospacing="1" w:line="240" w:lineRule="auto"/>
        <w:rPr>
          <w:color w:val="1F2328"/>
          <w:sz w:val="28"/>
          <w:szCs w:val="24"/>
        </w:rPr>
      </w:pPr>
      <w:r w:rsidRPr="002C24BD">
        <w:rPr>
          <w:color w:val="1F2328"/>
          <w:sz w:val="28"/>
          <w:szCs w:val="24"/>
        </w:rPr>
        <w:t xml:space="preserve">Для выбранного </w:t>
      </w:r>
      <w:proofErr w:type="spellStart"/>
      <w:r w:rsidRPr="002C24BD">
        <w:rPr>
          <w:color w:val="1F2328"/>
          <w:sz w:val="28"/>
          <w:szCs w:val="24"/>
        </w:rPr>
        <w:t>датасета</w:t>
      </w:r>
      <w:proofErr w:type="spellEnd"/>
      <w:r w:rsidRPr="002C24BD">
        <w:rPr>
          <w:color w:val="1F2328"/>
          <w:sz w:val="28"/>
          <w:szCs w:val="24"/>
        </w:rPr>
        <w:t xml:space="preserve"> (</w:t>
      </w:r>
      <w:proofErr w:type="spellStart"/>
      <w:r w:rsidRPr="002C24BD">
        <w:rPr>
          <w:color w:val="1F2328"/>
          <w:sz w:val="28"/>
          <w:szCs w:val="24"/>
        </w:rPr>
        <w:t>датасетов</w:t>
      </w:r>
      <w:proofErr w:type="spellEnd"/>
      <w:r w:rsidRPr="002C24BD">
        <w:rPr>
          <w:color w:val="1F2328"/>
          <w:sz w:val="28"/>
          <w:szCs w:val="24"/>
        </w:rPr>
        <w:t>) на основе материалов лекций решить следующие задачи:</w:t>
      </w:r>
    </w:p>
    <w:p w14:paraId="767DFEF3" w14:textId="77777777" w:rsidR="002C24BD" w:rsidRPr="002C24BD" w:rsidRDefault="002C24BD" w:rsidP="002C24BD">
      <w:pPr>
        <w:numPr>
          <w:ilvl w:val="1"/>
          <w:numId w:val="13"/>
        </w:numPr>
        <w:shd w:val="clear" w:color="auto" w:fill="FFFFFF"/>
        <w:spacing w:before="100" w:beforeAutospacing="1" w:after="100" w:afterAutospacing="1" w:line="240" w:lineRule="auto"/>
        <w:rPr>
          <w:color w:val="1F2328"/>
          <w:sz w:val="28"/>
          <w:szCs w:val="24"/>
        </w:rPr>
      </w:pPr>
      <w:r w:rsidRPr="002C24BD">
        <w:rPr>
          <w:color w:val="1F2328"/>
          <w:sz w:val="28"/>
          <w:szCs w:val="24"/>
        </w:rPr>
        <w:t>устранение пропусков в данных;</w:t>
      </w:r>
    </w:p>
    <w:p w14:paraId="5AAAAB4F" w14:textId="77777777" w:rsidR="002C24BD" w:rsidRPr="002C24BD" w:rsidRDefault="002C24BD" w:rsidP="002C24BD">
      <w:pPr>
        <w:numPr>
          <w:ilvl w:val="1"/>
          <w:numId w:val="13"/>
        </w:numPr>
        <w:shd w:val="clear" w:color="auto" w:fill="FFFFFF"/>
        <w:spacing w:before="60" w:after="100" w:afterAutospacing="1" w:line="240" w:lineRule="auto"/>
        <w:rPr>
          <w:color w:val="1F2328"/>
          <w:sz w:val="28"/>
          <w:szCs w:val="24"/>
        </w:rPr>
      </w:pPr>
      <w:r w:rsidRPr="002C24BD">
        <w:rPr>
          <w:color w:val="1F2328"/>
          <w:sz w:val="28"/>
          <w:szCs w:val="24"/>
        </w:rPr>
        <w:t>кодирование категориальных признаков;</w:t>
      </w:r>
    </w:p>
    <w:p w14:paraId="607AD96D" w14:textId="0C95C014" w:rsidR="002C24BD" w:rsidRDefault="002C24BD" w:rsidP="002C24BD">
      <w:pPr>
        <w:numPr>
          <w:ilvl w:val="1"/>
          <w:numId w:val="13"/>
        </w:numPr>
        <w:shd w:val="clear" w:color="auto" w:fill="FFFFFF"/>
        <w:spacing w:before="60" w:after="100" w:afterAutospacing="1" w:line="240" w:lineRule="auto"/>
        <w:rPr>
          <w:color w:val="1F2328"/>
          <w:sz w:val="28"/>
          <w:szCs w:val="24"/>
        </w:rPr>
      </w:pPr>
      <w:r w:rsidRPr="002C24BD">
        <w:rPr>
          <w:color w:val="1F2328"/>
          <w:sz w:val="28"/>
          <w:szCs w:val="24"/>
        </w:rPr>
        <w:t>нормализация числовых признаков.</w:t>
      </w:r>
    </w:p>
    <w:p w14:paraId="5266B4C2" w14:textId="77777777" w:rsidR="00156BEB" w:rsidRPr="00156BEB" w:rsidRDefault="003E7164" w:rsidP="00156BEB">
      <w:pPr>
        <w:pStyle w:val="SourceCode"/>
        <w:rPr>
          <w:lang w:val="en-US"/>
        </w:rPr>
      </w:pPr>
      <w:bookmarkStart w:id="1" w:name="_GoBack"/>
      <w:bookmarkEnd w:id="1"/>
      <w:r w:rsidRPr="00CD3A85">
        <w:rPr>
          <w:color w:val="1F2328"/>
          <w:sz w:val="28"/>
          <w:szCs w:val="24"/>
          <w:lang w:val="en-US"/>
        </w:rPr>
        <w:br w:type="page"/>
      </w:r>
      <w:r w:rsidR="00156BEB" w:rsidRPr="00CD3A85">
        <w:rPr>
          <w:lang w:val="en-US"/>
        </w:rPr>
        <w:lastRenderedPageBreak/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pandas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pd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seaborn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sns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matplotlib.pyplot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plt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pandas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pd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from</w:t>
      </w:r>
      <w:r w:rsidR="00156BEB" w:rsidRPr="00156BEB">
        <w:rPr>
          <w:rStyle w:val="NormalTok"/>
          <w:lang w:val="en-US"/>
        </w:rPr>
        <w:t xml:space="preserve"> matplotlib </w:t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pyplot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plt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seaborn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sns</w:t>
      </w:r>
    </w:p>
    <w:p w14:paraId="4931633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path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"titanic.csv"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data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pd.read_csv(path)</w:t>
      </w:r>
    </w:p>
    <w:p w14:paraId="06B7648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.head()</w:t>
      </w:r>
    </w:p>
    <w:p w14:paraId="4497A5E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 xml:space="preserve">   PassengerId  Survived  Pclass  \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      1         0       3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          2         1 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      3         1       3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      4         1 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      5         0       3   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                                        Name     Sex   Age  SibSp  \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                      Braund, Mr. Owen Harris    male  22.0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Cumings, Mrs. John Bradley (Florence Briggs Th...  female  38.0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                       Heikkinen, Miss. Laina  female  26.0      0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 Futrelle, Mrs. Jacques Heath (Lily May Peel)  female  35.0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                     Allen, Mr. William Henry    male  35.0      0   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Parch            Ticket     Fare Cabin Embarked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0         A/5 21171   7.2500   NaN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    0          PC 17599  71.2833   C85        C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0  STON/O2. 3101282   7.9250   NaN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0            113803  53.1000  C123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0            373450   8.0500   NaN        S  </w:t>
      </w:r>
    </w:p>
    <w:p w14:paraId="08C5084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.shape</w:t>
      </w:r>
    </w:p>
    <w:p w14:paraId="09DB78D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(891, 12)</w:t>
      </w:r>
    </w:p>
    <w:p w14:paraId="43B6A86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 xml:space="preserve">data_features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BuiltInTok"/>
          <w:lang w:val="en-US"/>
        </w:rPr>
        <w:t>list</w:t>
      </w:r>
      <w:r w:rsidRPr="00156BEB">
        <w:rPr>
          <w:rStyle w:val="NormalTok"/>
          <w:lang w:val="en-US"/>
        </w:rPr>
        <w:t>(</w:t>
      </w:r>
      <w:r w:rsidRPr="00156BEB">
        <w:rPr>
          <w:rStyle w:val="BuiltInTok"/>
          <w:lang w:val="en-US"/>
        </w:rPr>
        <w:t>zip</w:t>
      </w:r>
      <w:r w:rsidRPr="00156BEB">
        <w:rPr>
          <w:rStyle w:val="NormalTok"/>
          <w:lang w:val="en-US"/>
        </w:rPr>
        <w:t>(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i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i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data.columns]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r w:rsidRPr="00156BEB">
        <w:rPr>
          <w:rStyle w:val="BuiltInTok"/>
          <w:lang w:val="en-US"/>
        </w:rPr>
        <w:t>zip</w:t>
      </w:r>
      <w:r w:rsidRPr="00156BEB">
        <w:rPr>
          <w:rStyle w:val="NormalTok"/>
          <w:lang w:val="en-US"/>
        </w:rPr>
        <w:t>(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</w:t>
      </w:r>
      <w:r w:rsidRPr="00156BEB">
        <w:rPr>
          <w:rStyle w:val="BuiltInTok"/>
          <w:lang w:val="en-US"/>
        </w:rPr>
        <w:t>str</w:t>
      </w:r>
      <w:r w:rsidRPr="00156BEB">
        <w:rPr>
          <w:rStyle w:val="NormalTok"/>
          <w:lang w:val="en-US"/>
        </w:rPr>
        <w:t xml:space="preserve">(i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i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data.dtypes]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i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i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data.isnull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>()]))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data_features</w:t>
      </w:r>
    </w:p>
    <w:p w14:paraId="5167D714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PassengerId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class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('float64', 177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ibSp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lastRenderedPageBreak/>
        <w:t xml:space="preserve"> ('Parch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('floa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Cabin', ('object', 687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('object', 2))]</w:t>
      </w:r>
    </w:p>
    <w:p w14:paraId="17B2FBA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 xml:space="preserve">[(c, data[c].isnull().mean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data.columns]</w:t>
      </w:r>
    </w:p>
    <w:p w14:paraId="486DD46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PassengerId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class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0.19865319865319866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ibSp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arch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Cabin', 0.7710437710437711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0.002244668911335578)]</w:t>
      </w:r>
    </w:p>
    <w:p w14:paraId="387AEC0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ами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hcols_with_na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[c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data.columns </w:t>
      </w:r>
      <w:r w:rsidRPr="00156BEB">
        <w:rPr>
          <w:rStyle w:val="ControlFlowTok"/>
          <w:lang w:val="en-US"/>
        </w:rPr>
        <w:t>if</w:t>
      </w:r>
      <w:r w:rsidRPr="00156BEB">
        <w:rPr>
          <w:rStyle w:val="NormalTok"/>
          <w:lang w:val="en-US"/>
        </w:rPr>
        <w:t xml:space="preserve"> data[c].isnull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 </w:t>
      </w:r>
      <w:r w:rsidRPr="00156BEB">
        <w:rPr>
          <w:rStyle w:val="OperatorTok"/>
          <w:lang w:val="en-US"/>
        </w:rPr>
        <w:t>&gt;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DecValTok"/>
          <w:lang w:val="en-US"/>
        </w:rPr>
        <w:t>0</w:t>
      </w:r>
      <w:r w:rsidRPr="00156BEB">
        <w:rPr>
          <w:rStyle w:val="NormalTok"/>
          <w:lang w:val="en-US"/>
        </w:rPr>
        <w:t>]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hcols_with_na</w:t>
      </w:r>
    </w:p>
    <w:p w14:paraId="5EBDBC9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'Age', 'Cabin', 'Embarked']</w:t>
      </w:r>
    </w:p>
    <w:p w14:paraId="2FF96E0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[(c, data[c].isnull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hcols_with_na]</w:t>
      </w:r>
    </w:p>
    <w:p w14:paraId="0EFE2B8E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Age', 177), ('Cabin', 687), ('Embarked', 2)]</w:t>
      </w:r>
    </w:p>
    <w:p w14:paraId="47D99E7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оторых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удаляютс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и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hcols_with_na_temp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StringTok"/>
          <w:lang w:val="en-US"/>
        </w:rPr>
        <w:t>'Cabin'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StringTok"/>
          <w:lang w:val="en-US"/>
        </w:rPr>
        <w:t>'Embarked'</w:t>
      </w:r>
      <w:r w:rsidRPr="00156BEB">
        <w:rPr>
          <w:rStyle w:val="NormalTok"/>
          <w:lang w:val="en-US"/>
        </w:rPr>
        <w:t>]</w:t>
      </w:r>
    </w:p>
    <w:p w14:paraId="02A1C1DC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Удалени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ов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data_drop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data[hcols_with_na_temp].dropna(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data_drop.shape</w:t>
      </w:r>
    </w:p>
    <w:p w14:paraId="1296BAF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(183, 3)</w:t>
      </w:r>
    </w:p>
    <w:p w14:paraId="3B9039E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plot_hist_diff(old_ds, new_ds, cols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"""</w:t>
      </w:r>
      <w:r w:rsidRPr="00156BEB">
        <w:rPr>
          <w:lang w:val="en-US"/>
        </w:rPr>
        <w:br/>
      </w:r>
      <w:r w:rsidRPr="00156BEB">
        <w:rPr>
          <w:rStyle w:val="CommentTok"/>
          <w:lang w:val="en-US"/>
        </w:rPr>
        <w:t xml:space="preserve">    </w:t>
      </w:r>
      <w:r>
        <w:rPr>
          <w:rStyle w:val="CommentTok"/>
        </w:rPr>
        <w:t>Разница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между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распределениям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до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осл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устранени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ов</w:t>
      </w:r>
      <w:r w:rsidRPr="00156BEB">
        <w:rPr>
          <w:lang w:val="en-US"/>
        </w:rPr>
        <w:br/>
      </w:r>
      <w:r w:rsidRPr="00156BEB">
        <w:rPr>
          <w:rStyle w:val="CommentTok"/>
          <w:lang w:val="en-US"/>
        </w:rPr>
        <w:t xml:space="preserve">    """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cols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fig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plt.figure(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ax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fig.add_subplot(</w:t>
      </w:r>
      <w:r w:rsidRPr="00156BEB">
        <w:rPr>
          <w:rStyle w:val="DecValTok"/>
          <w:lang w:val="en-US"/>
        </w:rPr>
        <w:t>111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ax.title.set_text(</w:t>
      </w:r>
      <w:r w:rsidRPr="00156BEB">
        <w:rPr>
          <w:rStyle w:val="StringTok"/>
          <w:lang w:val="en-US"/>
        </w:rPr>
        <w:t>'</w:t>
      </w:r>
      <w:r>
        <w:rPr>
          <w:rStyle w:val="StringTok"/>
        </w:rPr>
        <w:t>Поле</w:t>
      </w:r>
      <w:r w:rsidRPr="00156BEB">
        <w:rPr>
          <w:rStyle w:val="StringTok"/>
          <w:lang w:val="en-US"/>
        </w:rPr>
        <w:t xml:space="preserve"> - '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+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BuiltInTok"/>
          <w:lang w:val="en-US"/>
        </w:rPr>
        <w:t>str</w:t>
      </w:r>
      <w:r w:rsidRPr="00156BEB">
        <w:rPr>
          <w:rStyle w:val="NormalTok"/>
          <w:lang w:val="en-US"/>
        </w:rPr>
        <w:t>(c)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old_ds[c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 ax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ax, density</w:t>
      </w:r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, color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'green'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new_ds[c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 ax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ax, color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'blue'</w:t>
      </w:r>
      <w:r w:rsidRPr="00156BEB">
        <w:rPr>
          <w:rStyle w:val="NormalTok"/>
          <w:lang w:val="en-US"/>
        </w:rPr>
        <w:t>, density</w:t>
      </w:r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, alpha</w:t>
      </w:r>
      <w:r w:rsidRPr="00156BEB">
        <w:rPr>
          <w:rStyle w:val="OperatorTok"/>
          <w:lang w:val="en-US"/>
        </w:rPr>
        <w:t>=</w:t>
      </w:r>
      <w:r w:rsidRPr="00156BEB">
        <w:rPr>
          <w:rStyle w:val="FloatTok"/>
          <w:lang w:val="en-US"/>
        </w:rPr>
        <w:t>0.5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plt.show()</w:t>
      </w:r>
    </w:p>
    <w:p w14:paraId="27093F89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plot_hist_diff(data, data_drop, hcols_with_na_temp)</w:t>
      </w:r>
    </w:p>
    <w:p w14:paraId="28D73999" w14:textId="7D896790" w:rsidR="00156BEB" w:rsidRDefault="00156BEB" w:rsidP="00156BEB">
      <w:pPr>
        <w:pStyle w:val="FirstParagraph"/>
      </w:pPr>
      <w:r>
        <w:rPr>
          <w:noProof/>
        </w:rPr>
        <w:lastRenderedPageBreak/>
        <w:drawing>
          <wp:inline distT="0" distB="0" distL="0" distR="0" wp14:anchorId="2517B1BF" wp14:editId="14D9AB32">
            <wp:extent cx="4800600" cy="33528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9595A" w14:textId="413CBED2" w:rsidR="00156BEB" w:rsidRDefault="00156BEB" w:rsidP="00156BEB">
      <w:pPr>
        <w:pStyle w:val="ac"/>
      </w:pPr>
      <w:r>
        <w:rPr>
          <w:noProof/>
        </w:rPr>
        <w:drawing>
          <wp:inline distT="0" distB="0" distL="0" distR="0" wp14:anchorId="190AA20A" wp14:editId="1B4500CF">
            <wp:extent cx="4876800" cy="33528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5C96E" w14:textId="73614F8B" w:rsidR="00156BEB" w:rsidRDefault="00156BEB" w:rsidP="00156BEB">
      <w:pPr>
        <w:pStyle w:val="ac"/>
      </w:pPr>
      <w:r>
        <w:rPr>
          <w:noProof/>
        </w:rPr>
        <w:lastRenderedPageBreak/>
        <w:drawing>
          <wp:inline distT="0" distB="0" distL="0" distR="0" wp14:anchorId="47F70F35" wp14:editId="2C206F79">
            <wp:extent cx="4800600" cy="33528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D64D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Удал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высок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центом</w:t>
      </w:r>
      <w:r w:rsidRPr="00156BEB">
        <w:rPr>
          <w:rStyle w:val="CommentTok"/>
          <w:lang w:val="en-US"/>
        </w:rPr>
        <w:t xml:space="preserve"> (</w:t>
      </w:r>
      <w:r>
        <w:rPr>
          <w:rStyle w:val="CommentTok"/>
        </w:rPr>
        <w:t>более</w:t>
      </w:r>
      <w:r w:rsidRPr="00156BEB">
        <w:rPr>
          <w:rStyle w:val="CommentTok"/>
          <w:lang w:val="en-US"/>
        </w:rPr>
        <w:t xml:space="preserve"> 50%) </w:t>
      </w:r>
      <w:r>
        <w:rPr>
          <w:rStyle w:val="CommentTok"/>
        </w:rPr>
        <w:t>пропусков</w:t>
      </w:r>
      <w:r w:rsidRPr="00156BEB">
        <w:rPr>
          <w:rStyle w:val="CommentTok"/>
          <w:lang w:val="en-US"/>
        </w:rPr>
        <w:t>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data_col_drop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data.dropna(axi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 thresh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450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[(c, data[c].isnull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data_col_drop]</w:t>
      </w:r>
    </w:p>
    <w:p w14:paraId="47D26AD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PassengerId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class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177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ibSp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arch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2)]</w:t>
      </w:r>
    </w:p>
    <w:p w14:paraId="6E589E2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Заполн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редним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156BEB">
        <w:rPr>
          <w:rStyle w:val="CommentTok"/>
          <w:lang w:val="en-US"/>
        </w:rPr>
        <w:t>:</w:t>
      </w:r>
      <w:r w:rsidRPr="00156BEB">
        <w:rPr>
          <w:lang w:val="en-US"/>
        </w:rPr>
        <w:br/>
      </w: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impute_na(df,variable,value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df[variable].fillna(value,inplace</w:t>
      </w:r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data_fill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data_col_drop.copy(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impute_na(data_fill,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,data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.mean())</w:t>
      </w:r>
    </w:p>
    <w:p w14:paraId="58B924C6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_fill.isnull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>()</w:t>
      </w:r>
    </w:p>
    <w:p w14:paraId="51C4A6A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PassengerId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Survived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Pclass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Name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Sex 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Age 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SibSp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Parch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Ticket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Fare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Embarked       2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dtype: int64</w:t>
      </w:r>
    </w:p>
    <w:p w14:paraId="003A5600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lastRenderedPageBreak/>
        <w:t>plot_hist_diff(data, data_fill, 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)</w:t>
      </w:r>
    </w:p>
    <w:p w14:paraId="5901DEBE" w14:textId="3A252DAA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6C0F3938" wp14:editId="59B970B1">
            <wp:extent cx="4800600" cy="3352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B075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дировани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атегориальных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  <w:r w:rsidRPr="00156BEB">
        <w:rPr>
          <w:lang w:val="en-US"/>
        </w:rPr>
        <w:br/>
      </w:r>
      <w:r w:rsidRPr="00156BEB">
        <w:rPr>
          <w:rStyle w:val="ImportTok"/>
          <w:lang w:val="en-US"/>
        </w:rPr>
        <w:t>from</w:t>
      </w:r>
      <w:r w:rsidRPr="00156BEB">
        <w:rPr>
          <w:rStyle w:val="NormalTok"/>
          <w:lang w:val="en-US"/>
        </w:rPr>
        <w:t xml:space="preserve"> sklearn.preprocessing </w:t>
      </w: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LabelEncoder</w:t>
      </w:r>
    </w:p>
    <w:p w14:paraId="02E4DD6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le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LabelEncoder(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cat_enc_le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le.fit_transform(data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)</w:t>
      </w:r>
    </w:p>
    <w:p w14:paraId="210DD77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.unique()</w:t>
      </w:r>
    </w:p>
    <w:p w14:paraId="2B0FA210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array([22.  , 38.  , 26.  , 35.  ,   nan, 54.  ,  2.  , 27.  , 1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4.  , 58.  , 20.  , 39.  , 55.  , 31.  , 34.  , 15.  , 28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8.  , 19.  , 40.  , 66.  , 42.  , 21.  , 18.  ,  3.  ,  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49.  , 29.  , 65.  , 28.5 ,  5.  , 11.  , 45.  , 17.  , 32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6.  , 25.  ,  0.83, 30.  , 33.  , 23.  , 24.  , 46.  , 59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71.  , 37.  , 47.  , 14.5 , 70.5 , 32.5 , 12.  ,  9.  , 36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1.  , 55.5 , 40.5 , 44.  ,  1.  , 61.  , 56.  , 50.  , 36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45.5 , 20.5 , 62.  , 41.  , 52.  , 63.  , 23.5 ,  0.92, 4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0.  , 10.  , 64.  , 13.  , 48.  ,  0.75, 53.  , 57.  , 80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70.  , 24.5 ,  6.  ,  0.67, 30.5 ,  0.42, 34.5 , 74.  ])</w:t>
      </w:r>
    </w:p>
    <w:p w14:paraId="11C9024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numpy </w:t>
      </w:r>
      <w:r w:rsidRPr="00156BEB">
        <w:rPr>
          <w:rStyle w:val="ImportTok"/>
          <w:lang w:val="en-US"/>
        </w:rPr>
        <w:t>as</w:t>
      </w:r>
      <w:r w:rsidRPr="00156BEB">
        <w:rPr>
          <w:rStyle w:val="NormalTok"/>
          <w:lang w:val="en-US"/>
        </w:rPr>
        <w:t xml:space="preserve"> np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np.unique(cat_enc_le)</w:t>
      </w:r>
    </w:p>
    <w:p w14:paraId="676915B0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array([ 0,  1,  2,  3,  4,  5,  6,  7,  8,  9, 10, 11, 12, 13, 14, 15, 16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7, 18, 19, 20, 21, 22, 23, 24, 25, 26, 27, 28, 29, 30, 31, 32, 33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34, 35, 36, 37, 38, 39, 40, 41, 42, 43, 44, 45, 46, 47, 48, 49, 50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1, 52, 53, 54, 55, 56, 57, 58, 59, 60, 61, 62, 63, 64, 65, 66, 67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8, 69, 70, 71, 72, 73, 74, 75, 76, 77, 78, 79, 80, 81, 82, 83, 84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85, 86, 87, 88], dtype=int64)</w:t>
      </w:r>
    </w:p>
    <w:p w14:paraId="4571EE1C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 xml:space="preserve">le.inverse_transform([ </w:t>
      </w:r>
      <w:r w:rsidRPr="00156BEB">
        <w:rPr>
          <w:rStyle w:val="DecValTok"/>
          <w:lang w:val="en-US"/>
        </w:rPr>
        <w:t>0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3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4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5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6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7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8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6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1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3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3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5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7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lastRenderedPageBreak/>
        <w:t xml:space="preserve">       </w:t>
      </w:r>
      <w:r w:rsidRPr="00156BEB">
        <w:rPr>
          <w:rStyle w:val="DecValTok"/>
          <w:lang w:val="en-US"/>
        </w:rPr>
        <w:t>6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4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8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8</w:t>
      </w:r>
      <w:r w:rsidRPr="00156BEB">
        <w:rPr>
          <w:rStyle w:val="NormalTok"/>
          <w:lang w:val="en-US"/>
        </w:rPr>
        <w:t>])</w:t>
      </w:r>
    </w:p>
    <w:p w14:paraId="3EC87499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array([ 0.42,  0.67,  0.75,  0.83,  0.92,  1.  ,  2.  ,  3.  ,  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5.  ,  6.  ,  7.  ,  8.  ,  9.  , 10.  , 11.  , 12.  , 1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4.  , 14.5 , 15.  , 16.  , 17.  , 18.  , 19.  , 20.  , 20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21.  , 22.  , 23.  , 23.5 , 24.  , 24.5 , 25.  , 26.  , 2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28.  , 28.5 , 29.  , 30.  , 30.5 , 31.  , 32.  , 32.5 , 3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34.  , 34.5 , 35.  , 36.  , 36.5 , 37.  , 38.  , 39.  , 40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40.5 , 41.  , 42.  , 43.  , 44.  , 45.  , 45.5 , 46.  , 4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48.  , 49.  , 50.  , 51.  , 52.  , 53.  , 54.  , 55.  , 55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6.  , 57.  , 58.  , 59.  , 60.  , 61.  , 62.  , 63.  , 6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5.  , 66.  , 70.  , 70.5 , 71.  , 74.  , 80.  ,   nan])</w:t>
      </w:r>
    </w:p>
    <w:p w14:paraId="2B2DF5EA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[</w:t>
      </w:r>
      <w:r w:rsidRPr="00156BEB">
        <w:rPr>
          <w:rStyle w:val="StringTok"/>
          <w:lang w:val="en-US"/>
        </w:rPr>
        <w:t>'Pclass'</w:t>
      </w:r>
      <w:r w:rsidRPr="00156BEB">
        <w:rPr>
          <w:rStyle w:val="NormalTok"/>
          <w:lang w:val="en-US"/>
        </w:rPr>
        <w:t>].unique()</w:t>
      </w:r>
    </w:p>
    <w:p w14:paraId="1D3FCDCE" w14:textId="77777777" w:rsidR="00156BEB" w:rsidRDefault="00156BEB" w:rsidP="00156BEB">
      <w:pPr>
        <w:pStyle w:val="SourceCode"/>
      </w:pP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 xml:space="preserve">([3, 1, 2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int64)</w:t>
      </w:r>
    </w:p>
    <w:p w14:paraId="33C7095D" w14:textId="77777777" w:rsidR="00156BEB" w:rsidRPr="00156BEB" w:rsidRDefault="00156BEB" w:rsidP="00156BEB">
      <w:pPr>
        <w:pStyle w:val="FirstParagraph"/>
        <w:rPr>
          <w:lang w:val="ru-RU"/>
        </w:rPr>
      </w:pPr>
      <w:r w:rsidRPr="00156BEB">
        <w:rPr>
          <w:lang w:val="ru-RU"/>
        </w:rPr>
        <w:t>Нормализация цифровых признаков</w:t>
      </w:r>
    </w:p>
    <w:p w14:paraId="75BF111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ImportTok"/>
          <w:lang w:val="en-US"/>
        </w:rPr>
        <w:t>from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scipy.stats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stats</w:t>
      </w:r>
      <w:r w:rsidRPr="00156BEB">
        <w:rPr>
          <w:lang w:val="en-US"/>
        </w:rPr>
        <w:br/>
      </w: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iagnostic_plots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df,variable</w:t>
      </w:r>
      <w:proofErr w:type="spellEnd"/>
      <w:r w:rsidRPr="00156BEB">
        <w:rPr>
          <w:rStyle w:val="NormalTok"/>
          <w:lang w:val="en-US"/>
        </w:rPr>
        <w:t>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figure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figsize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5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6</w:t>
      </w:r>
      <w:r w:rsidRPr="00156BEB">
        <w:rPr>
          <w:rStyle w:val="NormalTok"/>
          <w:lang w:val="en-US"/>
        </w:rPr>
        <w:t>)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#</w:t>
      </w:r>
      <w:proofErr w:type="spellStart"/>
      <w:r>
        <w:rPr>
          <w:rStyle w:val="CommentTok"/>
        </w:rPr>
        <w:t>гистрограмма</w:t>
      </w:r>
      <w:proofErr w:type="spellEnd"/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ubplo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df[variable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30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##Q-Q-plot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ubplo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stats.probplot</w:t>
      </w:r>
      <w:proofErr w:type="spellEnd"/>
      <w:r w:rsidRPr="00156BEB">
        <w:rPr>
          <w:rStyle w:val="NormalTok"/>
          <w:lang w:val="en-US"/>
        </w:rPr>
        <w:t>(df[variable],</w:t>
      </w:r>
      <w:proofErr w:type="spellStart"/>
      <w:r w:rsidRPr="00156BEB">
        <w:rPr>
          <w:rStyle w:val="NormalTok"/>
          <w:lang w:val="en-US"/>
        </w:rPr>
        <w:t>dist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"</w:t>
      </w:r>
      <w:proofErr w:type="spellStart"/>
      <w:r w:rsidRPr="00156BEB">
        <w:rPr>
          <w:rStyle w:val="StringTok"/>
          <w:lang w:val="en-US"/>
        </w:rPr>
        <w:t>norm"</w:t>
      </w:r>
      <w:r w:rsidRPr="00156BEB">
        <w:rPr>
          <w:rStyle w:val="NormalTok"/>
          <w:lang w:val="en-US"/>
        </w:rPr>
        <w:t>,plot</w:t>
      </w:r>
      <w:proofErr w:type="spellEnd"/>
      <w:r w:rsidRPr="00156BEB">
        <w:rPr>
          <w:rStyle w:val="OperatorTok"/>
          <w:lang w:val="en-US"/>
        </w:rPr>
        <w:t>=</w:t>
      </w:r>
      <w:proofErr w:type="spellStart"/>
      <w:r w:rsidRPr="00156BEB">
        <w:rPr>
          <w:rStyle w:val="NormalTok"/>
          <w:lang w:val="en-US"/>
        </w:rPr>
        <w:t>plt</w:t>
      </w:r>
      <w:proofErr w:type="spellEnd"/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how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</w:p>
    <w:p w14:paraId="3DFFBD8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.hist(figsize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>)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plt.show()</w:t>
      </w:r>
    </w:p>
    <w:p w14:paraId="1716CEF8" w14:textId="15F50503" w:rsidR="00156BEB" w:rsidRDefault="00156BEB" w:rsidP="00156BEB">
      <w:pPr>
        <w:pStyle w:val="FirstParagraph"/>
      </w:pPr>
      <w:r>
        <w:rPr>
          <w:noProof/>
        </w:rPr>
        <w:lastRenderedPageBreak/>
        <w:drawing>
          <wp:inline distT="0" distB="0" distL="0" distR="0" wp14:anchorId="1F1318CD" wp14:editId="571D3131">
            <wp:extent cx="5324475" cy="52292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EBB49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normalized_data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np.log(data_fill[</w:t>
      </w:r>
      <w:r w:rsidRPr="00156BEB">
        <w:rPr>
          <w:rStyle w:val="StringTok"/>
          <w:lang w:val="en-US"/>
        </w:rPr>
        <w:t>'Fare'</w:t>
      </w:r>
      <w:r w:rsidRPr="00156BEB">
        <w:rPr>
          <w:rStyle w:val="NormalTok"/>
          <w:lang w:val="en-US"/>
        </w:rPr>
        <w:t>])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plt.violinplot([data_fill[</w:t>
      </w:r>
      <w:r w:rsidRPr="00156BEB">
        <w:rPr>
          <w:rStyle w:val="StringTok"/>
          <w:lang w:val="en-US"/>
        </w:rPr>
        <w:t>"Fare"</w:t>
      </w:r>
      <w:r w:rsidRPr="00156BEB">
        <w:rPr>
          <w:rStyle w:val="NormalTok"/>
          <w:lang w:val="en-US"/>
        </w:rPr>
        <w:t>],normalized_data,])</w:t>
      </w:r>
    </w:p>
    <w:p w14:paraId="0D33CC65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c:\Users\stemo\AppData\Local\Programs\Python\Python39\lib\site-packages\pandas\core\arraylike.py:397: RuntimeWarning: divide by zero encountered in log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result = getattr(ufunc, method)(*inputs, **kwargs)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c:\Users\stemo\AppData\Local\Programs\Python\Python39\lib\site-packages\numpy\core\function_base.py:151: RuntimeWarning: invalid value encountered in multiply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y *= step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c:\Users\stemo\AppData\Local\Programs\Python\Python39\lib\site-packages\numpy\core\function_base.py:161: RuntimeWarning: invalid value encountered in add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y += start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c:\Users\stemo\AppData\Local\Programs\Python\Python39\lib\site-packages\numpy\lib\function_base.py:2674: RuntimeWarning: invalid value encountered in subtract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X -= avg[:, None]</w:t>
      </w:r>
    </w:p>
    <w:p w14:paraId="1734EF3F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{'bodies': [&lt;matplotlib.collections.PolyCollection at 0x16d23392bb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&lt;matplotlib.collections.PolyCollection at 0x16d2341a160&gt;]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'cmaxes': &lt;matplotlib.collections.LineCollection at 0x16d23392ca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lastRenderedPageBreak/>
        <w:t xml:space="preserve"> 'cmins': &lt;matplotlib.collections.LineCollection at 0x16d2341a82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'cbars': &lt;matplotlib.collections.LineCollection at 0x16d2341ac10&gt;}</w:t>
      </w:r>
    </w:p>
    <w:p w14:paraId="64CB1256" w14:textId="211FF7EF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3AAB22E6" wp14:editId="48EF586C">
            <wp:extent cx="4762500" cy="31527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A3D35" w14:textId="5D8B4DE6" w:rsidR="003E7164" w:rsidRDefault="003E7164">
      <w:pPr>
        <w:spacing w:after="160" w:line="259" w:lineRule="auto"/>
        <w:ind w:firstLine="0"/>
        <w:jc w:val="left"/>
        <w:rPr>
          <w:color w:val="1F2328"/>
          <w:sz w:val="28"/>
          <w:szCs w:val="24"/>
        </w:rPr>
      </w:pPr>
    </w:p>
    <w:sectPr w:rsidR="003E7164" w:rsidSect="003E7164">
      <w:footerReference w:type="even" r:id="rId15"/>
      <w:footerReference w:type="default" r:id="rId16"/>
      <w:footerReference w:type="first" r:id="rId17"/>
      <w:pgSz w:w="11906" w:h="16838"/>
      <w:pgMar w:top="851" w:right="1130" w:bottom="1215" w:left="170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AF8B48" w14:textId="77777777" w:rsidR="00100BE7" w:rsidRDefault="00100BE7">
      <w:pPr>
        <w:spacing w:after="0" w:line="240" w:lineRule="auto"/>
      </w:pPr>
      <w:r>
        <w:separator/>
      </w:r>
    </w:p>
  </w:endnote>
  <w:endnote w:type="continuationSeparator" w:id="0">
    <w:p w14:paraId="090F0420" w14:textId="77777777" w:rsidR="00100BE7" w:rsidRDefault="0010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BE7B0" w14:textId="5ED4442B" w:rsidR="0016747F" w:rsidRDefault="00A97FA6">
    <w:pPr>
      <w:spacing w:after="0" w:line="244" w:lineRule="auto"/>
      <w:ind w:firstLine="0"/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7616B48" wp14:editId="668A3305">
              <wp:simplePos x="0" y="0"/>
              <wp:positionH relativeFrom="page">
                <wp:posOffset>1080770</wp:posOffset>
              </wp:positionH>
              <wp:positionV relativeFrom="page">
                <wp:posOffset>9806940</wp:posOffset>
              </wp:positionV>
              <wp:extent cx="5758815" cy="9525"/>
              <wp:effectExtent l="13970" t="5715" r="8890" b="3810"/>
              <wp:wrapSquare wrapText="bothSides"/>
              <wp:docPr id="9" name="Group 931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8815" cy="9525"/>
                        <a:chOff x="0" y="0"/>
                        <a:chExt cx="57588" cy="95"/>
                      </a:xfrm>
                    </wpg:grpSpPr>
                    <wps:wsp>
                      <wps:cNvPr id="10" name="Shape 93170"/>
                      <wps:cNvSpPr>
                        <a:spLocks/>
                      </wps:cNvSpPr>
                      <wps:spPr bwMode="auto">
                        <a:xfrm>
                          <a:off x="0" y="0"/>
                          <a:ext cx="57588" cy="0"/>
                        </a:xfrm>
                        <a:custGeom>
                          <a:avLst/>
                          <a:gdLst>
                            <a:gd name="T0" fmla="*/ 5758815 w 5758815"/>
                            <a:gd name="T1" fmla="*/ 0 w 5758815"/>
                            <a:gd name="T2" fmla="*/ 0 w 5758815"/>
                            <a:gd name="T3" fmla="*/ 5758815 w 575881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5758815">
                              <a:moveTo>
                                <a:pt x="5758815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D296770" id="Group 93169" o:spid="_x0000_s1026" style="position:absolute;margin-left:85.1pt;margin-top:772.2pt;width:453.45pt;height:.75pt;z-index:251658240;mso-position-horizontal-relative:page;mso-position-vertical-relative:page" coordsize="57588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">
              <v:shape id="Shape 93170" o:spid="_x0000_s1027" style="position:absolute;width:57588;height:0;visibility:visible;mso-wrap-style:square;v-text-anchor:top" coordsize="575881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" path="m5758815,l,e" filled="f">
                <v:path arrowok="t" o:connecttype="custom" o:connectlocs="57588,0;0,0" o:connectangles="0,0" textboxrect="0,0,5758815,0"/>
              </v:shape>
              <w10:wrap type="square" anchorx="page" anchory="page"/>
            </v:group>
          </w:pict>
        </mc:Fallback>
      </mc:AlternateContent>
    </w:r>
    <w:r w:rsidR="00C516E1">
      <w:t>Методические указания к лабораторной работе №1</w:t>
    </w:r>
    <w:r w:rsidR="00C516E1">
      <w:tab/>
    </w:r>
    <w:r w:rsidR="00C516E1">
      <w:fldChar w:fldCharType="begin"/>
    </w:r>
    <w:r w:rsidR="00C516E1">
      <w:instrText xml:space="preserve"> PAGE   \* MERGEFORMAT </w:instrText>
    </w:r>
    <w:r w:rsidR="00C516E1">
      <w:fldChar w:fldCharType="separate"/>
    </w:r>
    <w:r w:rsidR="00C516E1">
      <w:t>2</w:t>
    </w:r>
    <w:r w:rsidR="00C516E1">
      <w:fldChar w:fldCharType="end"/>
    </w:r>
    <w:r w:rsidR="00C516E1">
      <w:t>по курсу «</w:t>
    </w:r>
    <w:proofErr w:type="spellStart"/>
    <w:r w:rsidR="00C516E1">
      <w:t>Постреляционные</w:t>
    </w:r>
    <w:proofErr w:type="spellEnd"/>
    <w:r w:rsidR="00C516E1">
      <w:t xml:space="preserve"> базы данных»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8780363"/>
      <w:docPartObj>
        <w:docPartGallery w:val="Page Numbers (Bottom of Page)"/>
        <w:docPartUnique/>
      </w:docPartObj>
    </w:sdtPr>
    <w:sdtEndPr/>
    <w:sdtContent>
      <w:p w14:paraId="6BFD25B4" w14:textId="300B6278" w:rsidR="003E7164" w:rsidRDefault="003E7164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CEA644" w14:textId="10F04113" w:rsidR="0016747F" w:rsidRDefault="0016747F">
    <w:pPr>
      <w:spacing w:after="0" w:line="244" w:lineRule="auto"/>
      <w:ind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A42E5" w14:textId="77777777" w:rsidR="0016747F" w:rsidRDefault="0016747F">
    <w:pPr>
      <w:spacing w:after="160" w:line="259" w:lineRule="auto"/>
      <w:ind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B4F476" w14:textId="77777777" w:rsidR="00100BE7" w:rsidRDefault="00100BE7">
      <w:pPr>
        <w:spacing w:after="0" w:line="240" w:lineRule="auto"/>
      </w:pPr>
      <w:r>
        <w:separator/>
      </w:r>
    </w:p>
  </w:footnote>
  <w:footnote w:type="continuationSeparator" w:id="0">
    <w:p w14:paraId="4AE013D2" w14:textId="77777777" w:rsidR="00100BE7" w:rsidRDefault="00100B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32BC1"/>
    <w:multiLevelType w:val="multilevel"/>
    <w:tmpl w:val="9D147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0836E2"/>
    <w:multiLevelType w:val="multilevel"/>
    <w:tmpl w:val="60BC69E2"/>
    <w:lvl w:ilvl="0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6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47098C"/>
    <w:multiLevelType w:val="multilevel"/>
    <w:tmpl w:val="E3DAD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5A441A"/>
    <w:multiLevelType w:val="hybridMultilevel"/>
    <w:tmpl w:val="A0FE9F7C"/>
    <w:lvl w:ilvl="0" w:tplc="D2B4D33C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9A60C7A">
      <w:start w:val="1"/>
      <w:numFmt w:val="lowerLetter"/>
      <w:lvlText w:val="%2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BC7DC4">
      <w:start w:val="1"/>
      <w:numFmt w:val="lowerRoman"/>
      <w:lvlText w:val="%3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DED594">
      <w:start w:val="1"/>
      <w:numFmt w:val="decimal"/>
      <w:lvlText w:val="%4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ECB140">
      <w:start w:val="1"/>
      <w:numFmt w:val="lowerLetter"/>
      <w:lvlText w:val="%5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ACE834">
      <w:start w:val="1"/>
      <w:numFmt w:val="lowerRoman"/>
      <w:lvlText w:val="%6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C061F8">
      <w:start w:val="1"/>
      <w:numFmt w:val="decimal"/>
      <w:lvlText w:val="%7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30196A">
      <w:start w:val="1"/>
      <w:numFmt w:val="lowerLetter"/>
      <w:lvlText w:val="%8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E8907A">
      <w:start w:val="1"/>
      <w:numFmt w:val="lowerRoman"/>
      <w:lvlText w:val="%9"/>
      <w:lvlJc w:val="left"/>
      <w:pPr>
        <w:ind w:left="65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AA5392C"/>
    <w:multiLevelType w:val="hybridMultilevel"/>
    <w:tmpl w:val="3F10A7B8"/>
    <w:lvl w:ilvl="0" w:tplc="E56E6E04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2EEC26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AAB60A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68018EC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57A2FF2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9A9C86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5215B4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1CEBB0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2A68062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C90533B"/>
    <w:multiLevelType w:val="hybridMultilevel"/>
    <w:tmpl w:val="7C9CEB7E"/>
    <w:lvl w:ilvl="0" w:tplc="06589984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223AF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AE71B0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C0605E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F6CFD6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86962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62BA56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6A37C6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7210CE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D6A6940"/>
    <w:multiLevelType w:val="hybridMultilevel"/>
    <w:tmpl w:val="EDC8D224"/>
    <w:lvl w:ilvl="0" w:tplc="584E158A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6ECD38C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D08F1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2968BB6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D6CC70A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AC4100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96F48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826396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4CE556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59C723A"/>
    <w:multiLevelType w:val="hybridMultilevel"/>
    <w:tmpl w:val="F1CCD3D4"/>
    <w:lvl w:ilvl="0" w:tplc="1534BA64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E6A06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4FC0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04BBE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08E13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B497D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A06FF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A8AE05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489AC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0B2218F"/>
    <w:multiLevelType w:val="hybridMultilevel"/>
    <w:tmpl w:val="3544D7B6"/>
    <w:lvl w:ilvl="0" w:tplc="E9E6DEA0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944F9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C84E66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2E4EC0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42FBBC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683BBE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74E29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74EF6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5C6E5A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5E774CC"/>
    <w:multiLevelType w:val="hybridMultilevel"/>
    <w:tmpl w:val="1DC0AD04"/>
    <w:lvl w:ilvl="0" w:tplc="E898D1BA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BA978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0DA500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AEA788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EC8A6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9C38D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3C969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38C730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3CC2E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60A7B72"/>
    <w:multiLevelType w:val="hybridMultilevel"/>
    <w:tmpl w:val="159C86D6"/>
    <w:lvl w:ilvl="0" w:tplc="1F6863AC">
      <w:start w:val="1"/>
      <w:numFmt w:val="bullet"/>
      <w:lvlText w:val="•"/>
      <w:lvlJc w:val="left"/>
      <w:pPr>
        <w:ind w:left="1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A8C5BA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446C0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540F84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98B17E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A8C658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66A250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EAEC3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A81F1C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BC9054C"/>
    <w:multiLevelType w:val="multilevel"/>
    <w:tmpl w:val="BE62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402E43"/>
    <w:multiLevelType w:val="hybridMultilevel"/>
    <w:tmpl w:val="1E7CE89A"/>
    <w:lvl w:ilvl="0" w:tplc="DF08B060">
      <w:start w:val="1"/>
      <w:numFmt w:val="bullet"/>
      <w:lvlText w:val="•"/>
      <w:lvlJc w:val="left"/>
      <w:pPr>
        <w:ind w:left="1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1DC468A">
      <w:start w:val="1"/>
      <w:numFmt w:val="bullet"/>
      <w:lvlText w:val="o"/>
      <w:lvlJc w:val="left"/>
      <w:pPr>
        <w:ind w:left="11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245D70">
      <w:start w:val="1"/>
      <w:numFmt w:val="bullet"/>
      <w:lvlText w:val="▪"/>
      <w:lvlJc w:val="left"/>
      <w:pPr>
        <w:ind w:left="1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948F62">
      <w:start w:val="1"/>
      <w:numFmt w:val="bullet"/>
      <w:lvlText w:val="•"/>
      <w:lvlJc w:val="left"/>
      <w:pPr>
        <w:ind w:left="2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78F876">
      <w:start w:val="1"/>
      <w:numFmt w:val="bullet"/>
      <w:lvlText w:val="o"/>
      <w:lvlJc w:val="left"/>
      <w:pPr>
        <w:ind w:left="33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A8D22C">
      <w:start w:val="1"/>
      <w:numFmt w:val="bullet"/>
      <w:lvlText w:val="▪"/>
      <w:lvlJc w:val="left"/>
      <w:pPr>
        <w:ind w:left="40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422E1A">
      <w:start w:val="1"/>
      <w:numFmt w:val="bullet"/>
      <w:lvlText w:val="•"/>
      <w:lvlJc w:val="left"/>
      <w:pPr>
        <w:ind w:left="4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F264BE">
      <w:start w:val="1"/>
      <w:numFmt w:val="bullet"/>
      <w:lvlText w:val="o"/>
      <w:lvlJc w:val="left"/>
      <w:pPr>
        <w:ind w:left="54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AC8783C">
      <w:start w:val="1"/>
      <w:numFmt w:val="bullet"/>
      <w:lvlText w:val="▪"/>
      <w:lvlJc w:val="left"/>
      <w:pPr>
        <w:ind w:left="61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6E11662"/>
    <w:multiLevelType w:val="multilevel"/>
    <w:tmpl w:val="C5B64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336C0A"/>
    <w:multiLevelType w:val="hybridMultilevel"/>
    <w:tmpl w:val="1270C3DC"/>
    <w:lvl w:ilvl="0" w:tplc="88104A10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B8A9F0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286AD0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F273A0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42358E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83614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6E43C7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4EE48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2DC2EC8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24937EA"/>
    <w:multiLevelType w:val="hybridMultilevel"/>
    <w:tmpl w:val="BA447586"/>
    <w:lvl w:ilvl="0" w:tplc="207A5B48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726D77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A9A305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4E05FA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8EBCF0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646C4C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2ED3A6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141B5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3C8A02A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A6A164C"/>
    <w:multiLevelType w:val="multilevel"/>
    <w:tmpl w:val="226A8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3"/>
  </w:num>
  <w:num w:numId="5">
    <w:abstractNumId w:val="12"/>
  </w:num>
  <w:num w:numId="6">
    <w:abstractNumId w:val="5"/>
  </w:num>
  <w:num w:numId="7">
    <w:abstractNumId w:val="15"/>
  </w:num>
  <w:num w:numId="8">
    <w:abstractNumId w:val="8"/>
  </w:num>
  <w:num w:numId="9">
    <w:abstractNumId w:val="4"/>
  </w:num>
  <w:num w:numId="10">
    <w:abstractNumId w:val="14"/>
  </w:num>
  <w:num w:numId="11">
    <w:abstractNumId w:val="7"/>
  </w:num>
  <w:num w:numId="12">
    <w:abstractNumId w:val="9"/>
  </w:num>
  <w:num w:numId="13">
    <w:abstractNumId w:val="11"/>
  </w:num>
  <w:num w:numId="14">
    <w:abstractNumId w:val="16"/>
  </w:num>
  <w:num w:numId="15">
    <w:abstractNumId w:val="0"/>
  </w:num>
  <w:num w:numId="16">
    <w:abstractNumId w:val="1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747F"/>
    <w:rsid w:val="00015C9D"/>
    <w:rsid w:val="00016F8D"/>
    <w:rsid w:val="00054DC7"/>
    <w:rsid w:val="000B5881"/>
    <w:rsid w:val="00100BE7"/>
    <w:rsid w:val="00103990"/>
    <w:rsid w:val="00127660"/>
    <w:rsid w:val="00156BEB"/>
    <w:rsid w:val="0016747F"/>
    <w:rsid w:val="001838F8"/>
    <w:rsid w:val="00185919"/>
    <w:rsid w:val="001A2496"/>
    <w:rsid w:val="0021537D"/>
    <w:rsid w:val="002175FE"/>
    <w:rsid w:val="00247B7C"/>
    <w:rsid w:val="0025329D"/>
    <w:rsid w:val="002827E1"/>
    <w:rsid w:val="00283874"/>
    <w:rsid w:val="002C24BD"/>
    <w:rsid w:val="002F4A04"/>
    <w:rsid w:val="00314A91"/>
    <w:rsid w:val="00341781"/>
    <w:rsid w:val="0036718C"/>
    <w:rsid w:val="003B62B5"/>
    <w:rsid w:val="003E7164"/>
    <w:rsid w:val="003F0969"/>
    <w:rsid w:val="003F289E"/>
    <w:rsid w:val="00437E58"/>
    <w:rsid w:val="00443DDE"/>
    <w:rsid w:val="004D009B"/>
    <w:rsid w:val="00503B0B"/>
    <w:rsid w:val="00515A71"/>
    <w:rsid w:val="00545175"/>
    <w:rsid w:val="005C453A"/>
    <w:rsid w:val="005F063B"/>
    <w:rsid w:val="0060097F"/>
    <w:rsid w:val="006151AA"/>
    <w:rsid w:val="006C104F"/>
    <w:rsid w:val="006E0738"/>
    <w:rsid w:val="00735177"/>
    <w:rsid w:val="007E0FBC"/>
    <w:rsid w:val="00811002"/>
    <w:rsid w:val="008625FA"/>
    <w:rsid w:val="008B6176"/>
    <w:rsid w:val="008F23B7"/>
    <w:rsid w:val="00945A86"/>
    <w:rsid w:val="00956C73"/>
    <w:rsid w:val="009877C5"/>
    <w:rsid w:val="00992F0C"/>
    <w:rsid w:val="00A15BE4"/>
    <w:rsid w:val="00A41A6C"/>
    <w:rsid w:val="00A97FA6"/>
    <w:rsid w:val="00AB4EEA"/>
    <w:rsid w:val="00AD49AB"/>
    <w:rsid w:val="00B0374E"/>
    <w:rsid w:val="00B3774C"/>
    <w:rsid w:val="00B71EB4"/>
    <w:rsid w:val="00B73C8C"/>
    <w:rsid w:val="00B97092"/>
    <w:rsid w:val="00BC5523"/>
    <w:rsid w:val="00BF1AAC"/>
    <w:rsid w:val="00BF4549"/>
    <w:rsid w:val="00C516E1"/>
    <w:rsid w:val="00CD3A85"/>
    <w:rsid w:val="00D1571A"/>
    <w:rsid w:val="00D439DC"/>
    <w:rsid w:val="00D5770C"/>
    <w:rsid w:val="00D97B58"/>
    <w:rsid w:val="00DB0BD5"/>
    <w:rsid w:val="00DC127E"/>
    <w:rsid w:val="00E76F2E"/>
    <w:rsid w:val="00EB7B92"/>
    <w:rsid w:val="00EC1286"/>
    <w:rsid w:val="00EF5FD1"/>
    <w:rsid w:val="00FA40CB"/>
    <w:rsid w:val="00FC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B851E3"/>
  <w15:docId w15:val="{22E65358-0D39-47E8-BCD9-C580A2E02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5" w:line="368" w:lineRule="auto"/>
      <w:ind w:firstLine="698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1">
    <w:name w:val="heading 1"/>
    <w:next w:val="a"/>
    <w:link w:val="10"/>
    <w:uiPriority w:val="9"/>
    <w:qFormat/>
    <w:pPr>
      <w:keepNext/>
      <w:keepLines/>
      <w:spacing w:after="197"/>
      <w:ind w:left="10" w:right="4" w:hanging="10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after="197"/>
      <w:ind w:left="10" w:right="4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3">
    <w:name w:val="heading 3"/>
    <w:next w:val="a"/>
    <w:link w:val="30"/>
    <w:uiPriority w:val="9"/>
    <w:unhideWhenUsed/>
    <w:qFormat/>
    <w:pPr>
      <w:keepNext/>
      <w:keepLines/>
      <w:spacing w:after="238"/>
      <w:ind w:left="10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4">
    <w:name w:val="heading 4"/>
    <w:next w:val="a"/>
    <w:link w:val="40"/>
    <w:uiPriority w:val="9"/>
    <w:unhideWhenUsed/>
    <w:qFormat/>
    <w:pPr>
      <w:keepNext/>
      <w:keepLines/>
      <w:spacing w:after="238"/>
      <w:ind w:left="10" w:hanging="10"/>
      <w:outlineLvl w:val="3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5">
    <w:name w:val="heading 5"/>
    <w:next w:val="a"/>
    <w:link w:val="50"/>
    <w:uiPriority w:val="9"/>
    <w:unhideWhenUsed/>
    <w:qFormat/>
    <w:pPr>
      <w:keepNext/>
      <w:keepLines/>
      <w:spacing w:after="237"/>
      <w:ind w:left="718" w:hanging="10"/>
      <w:outlineLvl w:val="4"/>
    </w:pPr>
    <w:rPr>
      <w:rFonts w:ascii="Times New Roman" w:eastAsia="Times New Roman" w:hAnsi="Times New Roman" w:cs="Times New Roman"/>
      <w:b/>
      <w:i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link w:val="5"/>
    <w:rPr>
      <w:rFonts w:ascii="Times New Roman" w:eastAsia="Times New Roman" w:hAnsi="Times New Roman" w:cs="Times New Roman"/>
      <w:b/>
      <w:i/>
      <w:color w:val="000000"/>
      <w:sz w:val="24"/>
    </w:rPr>
  </w:style>
  <w:style w:type="character" w:customStyle="1" w:styleId="40">
    <w:name w:val="Заголовок 4 Знак"/>
    <w:link w:val="4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10">
    <w:name w:val="Заголовок 1 Знак"/>
    <w:link w:val="1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20">
    <w:name w:val="Заголовок 2 Знак"/>
    <w:link w:val="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30">
    <w:name w:val="Заголовок 3 Знак"/>
    <w:link w:val="3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3">
    <w:name w:val="Hyperlink"/>
    <w:basedOn w:val="a0"/>
    <w:uiPriority w:val="99"/>
    <w:semiHidden/>
    <w:unhideWhenUsed/>
    <w:rsid w:val="00503B0B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503B0B"/>
    <w:pPr>
      <w:spacing w:before="100" w:beforeAutospacing="1" w:after="100" w:afterAutospacing="1" w:line="240" w:lineRule="auto"/>
      <w:ind w:firstLine="0"/>
      <w:jc w:val="left"/>
    </w:pPr>
    <w:rPr>
      <w:color w:val="auto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3417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hAnsi="Courier New" w:cs="Courier New"/>
      <w:color w:val="auto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41781"/>
    <w:rPr>
      <w:rFonts w:ascii="Courier New" w:eastAsia="Times New Roman" w:hAnsi="Courier New" w:cs="Courier New"/>
      <w:sz w:val="20"/>
      <w:szCs w:val="20"/>
    </w:rPr>
  </w:style>
  <w:style w:type="character" w:styleId="a5">
    <w:name w:val="Strong"/>
    <w:basedOn w:val="a0"/>
    <w:uiPriority w:val="22"/>
    <w:qFormat/>
    <w:rsid w:val="002C24BD"/>
    <w:rPr>
      <w:b/>
      <w:bCs/>
    </w:rPr>
  </w:style>
  <w:style w:type="paragraph" w:styleId="a6">
    <w:name w:val="Balloon Text"/>
    <w:basedOn w:val="a"/>
    <w:link w:val="a7"/>
    <w:uiPriority w:val="99"/>
    <w:semiHidden/>
    <w:unhideWhenUsed/>
    <w:rsid w:val="00A15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A15BE4"/>
    <w:rPr>
      <w:rFonts w:ascii="Segoe UI" w:eastAsia="Times New Roman" w:hAnsi="Segoe UI" w:cs="Segoe UI"/>
      <w:color w:val="000000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E716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E7164"/>
    <w:rPr>
      <w:rFonts w:ascii="Times New Roman" w:eastAsia="Times New Roman" w:hAnsi="Times New Roman" w:cs="Times New Roman"/>
      <w:color w:val="000000"/>
      <w:sz w:val="24"/>
    </w:rPr>
  </w:style>
  <w:style w:type="paragraph" w:styleId="aa">
    <w:name w:val="footer"/>
    <w:basedOn w:val="a"/>
    <w:link w:val="ab"/>
    <w:uiPriority w:val="99"/>
    <w:unhideWhenUsed/>
    <w:rsid w:val="003E7164"/>
    <w:pPr>
      <w:tabs>
        <w:tab w:val="center" w:pos="4680"/>
        <w:tab w:val="right" w:pos="9360"/>
      </w:tabs>
      <w:spacing w:after="0" w:line="240" w:lineRule="auto"/>
      <w:ind w:firstLine="0"/>
      <w:jc w:val="left"/>
    </w:pPr>
    <w:rPr>
      <w:rFonts w:asciiTheme="minorHAnsi" w:eastAsiaTheme="minorEastAsia" w:hAnsiTheme="minorHAnsi"/>
      <w:color w:val="auto"/>
      <w:sz w:val="22"/>
    </w:rPr>
  </w:style>
  <w:style w:type="character" w:customStyle="1" w:styleId="ab">
    <w:name w:val="Нижний колонтитул Знак"/>
    <w:basedOn w:val="a0"/>
    <w:link w:val="aa"/>
    <w:uiPriority w:val="99"/>
    <w:rsid w:val="003E7164"/>
    <w:rPr>
      <w:rFonts w:cs="Times New Roman"/>
    </w:rPr>
  </w:style>
  <w:style w:type="paragraph" w:styleId="ac">
    <w:name w:val="Body Text"/>
    <w:basedOn w:val="a"/>
    <w:link w:val="ad"/>
    <w:semiHidden/>
    <w:unhideWhenUsed/>
    <w:qFormat/>
    <w:rsid w:val="00156BEB"/>
    <w:pPr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color w:val="auto"/>
      <w:szCs w:val="24"/>
      <w:lang w:val="en-US" w:eastAsia="en-US"/>
    </w:rPr>
  </w:style>
  <w:style w:type="character" w:customStyle="1" w:styleId="ad">
    <w:name w:val="Основной текст Знак"/>
    <w:basedOn w:val="a0"/>
    <w:link w:val="ac"/>
    <w:semiHidden/>
    <w:rsid w:val="00156BEB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c"/>
    <w:next w:val="ac"/>
    <w:qFormat/>
    <w:rsid w:val="00156BEB"/>
  </w:style>
  <w:style w:type="character" w:customStyle="1" w:styleId="VerbatimChar">
    <w:name w:val="Verbatim Char"/>
    <w:basedOn w:val="a0"/>
    <w:link w:val="SourceCode"/>
    <w:locked/>
    <w:rsid w:val="00156BE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156BEB"/>
    <w:pPr>
      <w:wordWrap w:val="0"/>
      <w:spacing w:after="200" w:line="240" w:lineRule="auto"/>
      <w:ind w:firstLine="0"/>
      <w:jc w:val="left"/>
    </w:pPr>
    <w:rPr>
      <w:rFonts w:ascii="Consolas" w:eastAsiaTheme="minorEastAsia" w:hAnsi="Consolas" w:cstheme="minorBidi"/>
      <w:color w:val="auto"/>
      <w:sz w:val="22"/>
    </w:rPr>
  </w:style>
  <w:style w:type="character" w:customStyle="1" w:styleId="KeywordTok">
    <w:name w:val="KeywordTok"/>
    <w:basedOn w:val="VerbatimChar"/>
    <w:rsid w:val="00156BEB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156BEB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156BEB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156BE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156BEB"/>
    <w:rPr>
      <w:rFonts w:ascii="Consolas" w:hAnsi="Consolas"/>
    </w:rPr>
  </w:style>
  <w:style w:type="character" w:customStyle="1" w:styleId="CommentTok">
    <w:name w:val="CommentTok"/>
    <w:basedOn w:val="VerbatimChar"/>
    <w:rsid w:val="00156BEB"/>
    <w:rPr>
      <w:rFonts w:ascii="Consolas" w:hAnsi="Consolas"/>
      <w:i/>
      <w:iCs w:val="0"/>
      <w:color w:val="60A0B0"/>
    </w:rPr>
  </w:style>
  <w:style w:type="character" w:customStyle="1" w:styleId="VariableTok">
    <w:name w:val="VariableTok"/>
    <w:basedOn w:val="VerbatimChar"/>
    <w:rsid w:val="00156BE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156BEB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156BE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156BEB"/>
    <w:rPr>
      <w:rFonts w:ascii="Consolas" w:hAnsi="Consolas"/>
    </w:rPr>
  </w:style>
  <w:style w:type="character" w:customStyle="1" w:styleId="NormalTok">
    <w:name w:val="NormalTok"/>
    <w:basedOn w:val="VerbatimChar"/>
    <w:rsid w:val="00156BEB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7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2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3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2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2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9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2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5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5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8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1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1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4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3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4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3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32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15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8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74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4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1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4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42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9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8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3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1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0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0</Pages>
  <Words>1340</Words>
  <Characters>7641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2</vt:i4>
      </vt:variant>
    </vt:vector>
  </HeadingPairs>
  <TitlesOfParts>
    <vt:vector size="3" baseType="lpstr">
      <vt:lpstr/>
      <vt:lpstr>ЗАДАНИЕ</vt:lpstr>
      <vt:lpstr>РЕШЕНИЕ</vt:lpstr>
    </vt:vector>
  </TitlesOfParts>
  <Company/>
  <LinksUpToDate>false</LinksUpToDate>
  <CharactersWithSpaces>8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</dc:creator>
  <cp:keywords/>
  <dc:description/>
  <cp:lastModifiedBy>Уляшин Вадим</cp:lastModifiedBy>
  <cp:revision>7</cp:revision>
  <dcterms:created xsi:type="dcterms:W3CDTF">2023-06-26T20:37:00Z</dcterms:created>
  <dcterms:modified xsi:type="dcterms:W3CDTF">2023-06-27T06:47:00Z</dcterms:modified>
</cp:coreProperties>
</file>